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21f1b3380b82d72c073ee307f03b6e2751811e"/>
    <w:p>
      <w:pPr>
        <w:pStyle w:val="Heading3"/>
      </w:pPr>
      <w:r>
        <w:t xml:space="preserve">21 ноября 2024 года в управе района Хамовники города Москвы состоялось заседание Конкурсной комиссии</w:t>
      </w:r>
    </w:p>
    <w:p>
      <w:pPr>
        <w:pStyle w:val="FirstParagraph"/>
      </w:pPr>
      <w:r>
        <w:t xml:space="preserve">22.11.2024</w:t>
      </w:r>
    </w:p>
    <w:p>
      <w:pPr>
        <w:pStyle w:val="BodyText"/>
      </w:pPr>
      <w:r>
        <w:t xml:space="preserve">21 ноября 2024 года в управе района Хамовники города Москвы состоялось заседание Конкурсной комиссии, на котором были рассмотрены заявки для допуска к участию в конкурсе на право заключения договора на реализацию социального проекта (программы) по организации досуговой, социально-воспитательной, физкультурно-оздоровительной и спортивной работы с населением по месту жительства с использованием нежилых помещений, находящихся в оперативном управлении управы района Хамовники города Москв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знакомиться с протоколом рассмотрения заявок в целях определения допуска к участию в Конкурсе можно в прикрепленном файле.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Протокол рассмотрения заявок.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hamovniki.mos.ru/administrative-authority-shall-inform/detail/12681305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Хамовники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&#1055;&#1088;&#1086;&#1090;&#1086;&#1082;&#1086;&#1083;%2021.11.2024.pdf" TargetMode="External" /><Relationship Type="http://schemas.openxmlformats.org/officeDocument/2006/relationships/hyperlink" Id="rId22" Target="http://hamovniki.mos.ru" TargetMode="External" /><Relationship Type="http://schemas.openxmlformats.org/officeDocument/2006/relationships/hyperlink" Id="rId21" Target="http://hamovniki.mos.ru/administrative-authority-shall-inform/detail/126813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&#1055;&#1088;&#1086;&#1090;&#1086;&#1082;&#1086;&#1083;%2021.11.2024.pdf" TargetMode="External" /><Relationship Type="http://schemas.openxmlformats.org/officeDocument/2006/relationships/hyperlink" Id="rId22" Target="http://hamovniki.mos.ru" TargetMode="External" /><Relationship Type="http://schemas.openxmlformats.org/officeDocument/2006/relationships/hyperlink" Id="rId21" Target="http://hamovniki.mos.ru/administrative-authority-shall-inform/detail/126813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02:10:02Z</dcterms:created>
  <dcterms:modified xsi:type="dcterms:W3CDTF">2025-02-20T0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